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726b13ec31a412038185a75d79f716f19dc7db"/>
      <w:r>
        <w:rPr>
          <w:b/>
        </w:rPr>
        <w:t xml:space="preserve">ПРОТОКОЛ ПРО РЕЗУЛЬТАТИ ЗЕМЕЛЬНИХ ТОРГІВ № LRE001-UA-20230125-125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еполоковецька селищна рада Чернівецького району Черніве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сільськогосподарського призначення, кадастровий номер 7322587000:01:006:0021, площею 12.0000 га, що розташована за адресою: Чернівецька обл., Кіцманський р-н, в адмін. межах Оршовецької с/р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на земельну ділянку сільськогосподарського призначення, для ведення товарного сільськогосподарського виробництва, кадастровий номер 7322587000:01:006:0021, площею 12.0000 га, що розташована за адресою: Чернівецька обл., Кіцманський р-н, в адмін. межах Оршовецької с/р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 "ЯРОВЕ", ЄДРПОУ: 315954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алитчук Христина Іванівна, ІПН/РНОКПП: 34155178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ерра-Потічок", ЄДРПОУ: 373220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3.2023 12:11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еполоковецька селищна рада Чернівецького району Черніве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9:11:55Z</dcterms:created>
  <dcterms:modified xsi:type="dcterms:W3CDTF">2024-05-01T19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